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internship-application-letter"/>
    <w:p>
      <w:pPr>
        <w:pStyle w:val="Heading1"/>
      </w:pPr>
      <w:r>
        <w:t xml:space="preserve">Internship Application Letter</w:t>
      </w:r>
    </w:p>
    <w:p>
      <w:pPr>
        <w:pStyle w:val="FirstParagraph"/>
      </w:pPr>
      <w:r>
        <w:rPr>
          <w:bCs/>
          <w:b/>
        </w:rPr>
        <w:t xml:space="preserve">Automotive Engineer Internship Position</w:t>
      </w:r>
    </w:p>
    <w:bookmarkEnd w:id="20"/>
    <w:p>
      <w:pPr>
        <w:pStyle w:val="BodyText"/>
      </w:pPr>
      <w:r>
        <w:t xml:space="preserve">Hiring Manager</w:t>
      </w:r>
      <w:r>
        <w:br/>
      </w:r>
      <w:r>
        <w:t xml:space="preserve">Houston Automotive Innovations</w:t>
      </w:r>
      <w:r>
        <w:br/>
      </w:r>
      <w:r>
        <w:t xml:space="preserve">2000 N Sam Houston Parkway E</w:t>
      </w:r>
      <w:r>
        <w:br/>
      </w:r>
      <w:r>
        <w:t xml:space="preserve">Houston, TX 77032</w:t>
      </w:r>
    </w:p>
    <w:p>
      <w:pPr>
        <w:pStyle w:val="BodyText"/>
      </w:pPr>
      <w:r>
        <w:t xml:space="preserve">October 26, 2023</w:t>
      </w:r>
    </w:p>
    <w:p>
      <w:pPr>
        <w:pStyle w:val="BodyText"/>
      </w:pPr>
      <w:r>
        <w:t xml:space="preserve">Dear Hiring Manager,</w:t>
      </w:r>
    </w:p>
    <w:p>
      <w:pPr>
        <w:pStyle w:val="BodyText"/>
      </w:pPr>
      <w:r>
        <w:t xml:space="preserve">I am writing to express my enthusiastic interest in the Automotive Engineer Internship position at Houston Automotive Innovations, as advertised on LinkedIn. As a dedicated mechanical engineering student at Texas A&amp;M University with a specialization in automotive systems and a profound commitment to advancing sustainable mobility solutions, I am confident that my technical skills, academic achievements, and deep connection to the dynamic engineering ecosystem of United States Houston align perfectly with your team's objectives.</w:t>
      </w:r>
    </w:p>
    <w:p>
      <w:pPr>
        <w:pStyle w:val="BodyText"/>
      </w:pPr>
      <w:r>
        <w:t xml:space="preserve">My academic journey has centered on developing expertise directly applicable to modern automotive challenges. In my coursework at Texas A&amp;M, I've mastered CAD design using SolidWorks for vehicle component development, conducted thermodynamics analysis of internal combustion systems in my Advanced Automotive Systems course, and completed a capstone project focused on optimizing electric vehicle battery thermal management systems – an initiative that earned departmental recognition. My proficiency extends to MATLAB for simulation modeling and ANSYS for structural analysis, enabling me to contribute immediately to your engineering workflows. I've also maintained a 3.8 GPA while actively participating in the SAE Baja team, where I designed lightweight suspension components that improved vehicle handling by 22% during off-road testing – demonstrating my ability to translate theoretical knowledge into tangible performance gains.</w:t>
      </w:r>
    </w:p>
    <w:p>
      <w:pPr>
        <w:pStyle w:val="BodyText"/>
      </w:pPr>
      <w:r>
        <w:t xml:space="preserve">The convergence of Houston's legacy in energy innovation with its burgeoning automotive technology sector creates a uniquely fertile ground for Automotive Engineer development. Having grown up witnessing the city's transformation from oil and gas dominance to becoming a hub for auto tech investments – including Toyota's $1B manufacturing expansion at their Texas plant and Magna International’s EV component facility near I-45 – I've developed an intrinsic understanding of how United States Houston serves as the ideal incubator for next-generation mobility solutions. My academic focus on hybrid powertrain efficiency directly addresses the industry-wide shift toward electrification that Houston companies are spearheading.</w:t>
      </w:r>
    </w:p>
    <w:p>
      <w:pPr>
        <w:pStyle w:val="BodyText"/>
      </w:pPr>
      <w:r>
        <w:t xml:space="preserve">What particularly excites me about this opportunity is Houston Automotive Innovations' pioneering work in autonomous vehicle sensor integration. I've closely followed your recent project with the City of Houston to deploy ADAS testing on the George R. Brown Convention Center campus, and I'm eager to contribute my experience with sensor fusion algorithms from my university research assistantship at the Transportation Research Center. My technical background includes developing a prototype collision avoidance system using ultrasonic sensors and Raspberry Pi, which reduced false positives by 35% in controlled environments – knowledge I believe would complement your team's objectives in United States Houston's unique urban mobility landscape.</w:t>
      </w:r>
    </w:p>
    <w:p>
      <w:pPr>
        <w:pStyle w:val="BodyText"/>
      </w:pPr>
      <w:r>
        <w:t xml:space="preserve">Beyond technical competencies, my collaborative approach is honed through participation in the University of Houston’s Engineering Ambassadors program. As a mentor for high school students in our STEM outreach initiative, I've developed exceptional communication skills essential for cross-functional teamwork at your company. Furthermore, my six-month internship at a local Houston auto parts manufacturer exposed me to real-world production challenges including lean manufacturing principles and quality control protocols – experiences that have prepared me to navigate the complex supply chain dynamics prevalent in United States Houston's automotive sector.</w:t>
      </w:r>
    </w:p>
    <w:p>
      <w:pPr>
        <w:pStyle w:val="BodyText"/>
      </w:pPr>
      <w:r>
        <w:t xml:space="preserve">This</w:t>
      </w:r>
      <w:r>
        <w:t xml:space="preserve"> </w:t>
      </w:r>
      <w:r>
        <w:rPr>
          <w:bCs/>
          <w:b/>
        </w:rPr>
        <w:t xml:space="preserve">Internship Application Letter</w:t>
      </w:r>
      <w:r>
        <w:t xml:space="preserve"> </w:t>
      </w:r>
      <w:r>
        <w:t xml:space="preserve">represents more than a professional opportunity – it's a strategic alignment with my career vision to contribute meaningfully to the Automotive Engineer field within the most strategically positioned city for mobility innovation in the United States. Houston offers unparalleled access to industry leaders, diverse engineering challenges from urban congestion solutions to high-performance racing applications, and a culture that actively embraces technological disruption. My goal is to become part of Houston's automotive renaissance by applying my skills at your esteemed organization.</w:t>
      </w:r>
    </w:p>
    <w:p>
      <w:pPr>
        <w:pStyle w:val="BodyText"/>
      </w:pPr>
      <w:r>
        <w:t xml:space="preserve">I am deeply impressed by Houston Automotive Innovations' commitment to developing the next generation of engineers through programs like your 'Future Mobility Fellowship,' and I'm eager to bring my proactive mindset to your team. My resume, attached for your review, provides further detail on my academic projects and technical competencies. I welcome the opportunity to discuss how my background in vehicle dynamics analysis, prototyping experience with electric powertrains, and passion for Houston's automotive future can support your innovative initiatives.</w:t>
      </w:r>
    </w:p>
    <w:p>
      <w:pPr>
        <w:pStyle w:val="BodyText"/>
      </w:pPr>
      <w:r>
        <w:t xml:space="preserve">Thank you for considering my application. I am available at your convenience for an interview and have attached all required documents including transcripts and a portfolio of engineering projects. As a resident of the Greater Houston area with strong community ties, I am ready to contribute immediately to your team while deepening my understanding of how Automotive Engineer professionals are shaping the future in United States Houston.</w:t>
      </w:r>
    </w:p>
    <w:p>
      <w:pPr>
        <w:pStyle w:val="BodyText"/>
      </w:pPr>
      <w:r>
        <w:t xml:space="preserve">Sincerely,</w:t>
      </w:r>
      <w:r>
        <w:br/>
      </w:r>
      <w:r>
        <w:br/>
      </w:r>
      <w:r>
        <w:t xml:space="preserve">Alex Morgan</w:t>
      </w:r>
      <w:r>
        <w:br/>
      </w:r>
      <w:r>
        <w:t xml:space="preserve">Mechanical Engineering Student</w:t>
      </w:r>
      <w:r>
        <w:br/>
      </w:r>
      <w:r>
        <w:t xml:space="preserve">Texas A&amp;M University, Class of 2024</w:t>
      </w:r>
      <w:r>
        <w:br/>
      </w:r>
      <w:r>
        <w:t xml:space="preserve">Phone: (713) 555-0198 | Email: alex.morgan@email.tamu.edu</w:t>
      </w:r>
      <w:r>
        <w:br/>
      </w:r>
      <w:r>
        <w:t xml:space="preserve">LinkedIn: linkedin.com/in/alexmorgan-engineer</w:t>
      </w:r>
    </w:p>
    <w:p>
      <w:pPr>
        <w:pStyle w:val="BodyText"/>
      </w:pPr>
      <w:r>
        <w:t xml:space="preserve">This comprehensive</w:t>
      </w:r>
      <w:r>
        <w:t xml:space="preserve"> </w:t>
      </w:r>
      <w:r>
        <w:rPr>
          <w:bCs/>
          <w:b/>
        </w:rPr>
        <w:t xml:space="preserve">Internship Application Letter</w:t>
      </w:r>
      <w:r>
        <w:t xml:space="preserve"> </w:t>
      </w:r>
      <w:r>
        <w:t xml:space="preserve">demonstrates my strategic alignment with the Automotive Engineer role in United States Houston – where I'm positioned to leverage academic excellence, Houston-specific industry knowledge, and hands-on technical capabilities to deliver immediate value at Houston Automotive Innov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5-12-09T14:19:01Z</dcterms:created>
  <dcterms:modified xsi:type="dcterms:W3CDTF">2025-12-09T14:19:01Z</dcterms:modified>
</cp:coreProperties>
</file>

<file path=docProps/custom.xml><?xml version="1.0" encoding="utf-8"?>
<Properties xmlns="http://schemas.openxmlformats.org/officeDocument/2006/custom-properties" xmlns:vt="http://schemas.openxmlformats.org/officeDocument/2006/docPropsVTypes"/>
</file>